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73AEC" w14:textId="77777777" w:rsidR="00704BD7" w:rsidRDefault="00704BD7" w:rsidP="00704BD7">
      <w:pPr>
        <w:bidi/>
        <w:jc w:val="center"/>
        <w:rPr>
          <w:bCs/>
          <w:sz w:val="28"/>
          <w:szCs w:val="28"/>
          <w:rtl/>
        </w:rPr>
      </w:pPr>
      <w:r w:rsidRPr="00704BD7">
        <w:rPr>
          <w:bCs/>
          <w:sz w:val="28"/>
          <w:szCs w:val="28"/>
          <w:rtl/>
        </w:rPr>
        <w:t>שירותים למעקב הריון ולידה מותאמים לנפגעות תקיפה מינית</w:t>
      </w:r>
    </w:p>
    <w:p w14:paraId="01F07F4B" w14:textId="60F16547" w:rsidR="00704BD7" w:rsidRPr="00704BD7" w:rsidRDefault="00704BD7" w:rsidP="00704BD7">
      <w:pPr>
        <w:bidi/>
        <w:jc w:val="center"/>
        <w:rPr>
          <w:bCs/>
        </w:rPr>
      </w:pPr>
      <w:r w:rsidRPr="00704BD7">
        <w:rPr>
          <w:bCs/>
        </w:rPr>
        <w:br/>
      </w:r>
    </w:p>
    <w:tbl>
      <w:tblPr>
        <w:bidiVisual/>
        <w:tblW w:w="10935" w:type="dxa"/>
        <w:tblInd w:w="-6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45"/>
        <w:gridCol w:w="1845"/>
        <w:gridCol w:w="2595"/>
        <w:gridCol w:w="1575"/>
        <w:gridCol w:w="2775"/>
      </w:tblGrid>
      <w:tr w:rsidR="00704BD7" w14:paraId="3F1C9C74" w14:textId="77777777" w:rsidTr="00F91B3F"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01C7E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</w:rPr>
            </w:pPr>
            <w:r>
              <w:rPr>
                <w:b/>
                <w:rtl/>
              </w:rPr>
              <w:t>מרכז רפואי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1C2C0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</w:rPr>
            </w:pPr>
            <w:r>
              <w:rPr>
                <w:b/>
                <w:rtl/>
              </w:rPr>
              <w:t>שירות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91A54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</w:rPr>
            </w:pPr>
            <w:r>
              <w:rPr>
                <w:b/>
                <w:rtl/>
              </w:rPr>
              <w:t>כתובת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4183A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</w:rPr>
            </w:pPr>
            <w:r>
              <w:rPr>
                <w:b/>
                <w:rtl/>
              </w:rPr>
              <w:t>טלפון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251E6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</w:rPr>
            </w:pPr>
            <w:r>
              <w:rPr>
                <w:b/>
                <w:rtl/>
              </w:rPr>
              <w:t>אימייל</w:t>
            </w:r>
          </w:p>
        </w:tc>
      </w:tr>
      <w:tr w:rsidR="00704BD7" w14:paraId="395B142E" w14:textId="77777777" w:rsidTr="00F91B3F">
        <w:trPr>
          <w:trHeight w:val="1071"/>
        </w:trPr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AD4F3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שמיר (אסף הרופא), צריפין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83AB3" w14:textId="77777777" w:rsidR="00704BD7" w:rsidRDefault="00704BD7" w:rsidP="00F91B3F">
            <w:pPr>
              <w:widowControl w:val="0"/>
              <w:bidi/>
              <w:spacing w:line="240" w:lineRule="auto"/>
            </w:pPr>
            <w:hyperlink r:id="rId4">
              <w:r>
                <w:rPr>
                  <w:color w:val="1155CC"/>
                  <w:u w:val="single"/>
                  <w:rtl/>
                </w:rPr>
                <w:t>פרויקט</w:t>
              </w:r>
            </w:hyperlink>
            <w:hyperlink r:id="rId5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6">
              <w:r>
                <w:rPr>
                  <w:color w:val="1155CC"/>
                  <w:u w:val="single"/>
                  <w:rtl/>
                </w:rPr>
                <w:t>יד</w:t>
              </w:r>
            </w:hyperlink>
            <w:hyperlink r:id="rId7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8">
              <w:r>
                <w:rPr>
                  <w:color w:val="1155CC"/>
                  <w:u w:val="single"/>
                  <w:rtl/>
                </w:rPr>
                <w:t>ביד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0EFB8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94812" w14:textId="77777777" w:rsidR="00704BD7" w:rsidRDefault="00704BD7" w:rsidP="00F91B3F">
            <w:pPr>
              <w:widowControl w:val="0"/>
              <w:spacing w:line="240" w:lineRule="auto"/>
            </w:pPr>
            <w:r>
              <w:t>08-9779072/3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EDFC3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04BD7" w14:paraId="1868D36E" w14:textId="77777777" w:rsidTr="00F91B3F">
        <w:trPr>
          <w:trHeight w:val="1071"/>
        </w:trPr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0877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קפלן, רחובות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BC2AE" w14:textId="77777777" w:rsidR="00704BD7" w:rsidRDefault="00704BD7" w:rsidP="00F91B3F">
            <w:pPr>
              <w:widowControl w:val="0"/>
              <w:bidi/>
              <w:spacing w:line="240" w:lineRule="auto"/>
            </w:pPr>
            <w:hyperlink r:id="rId9">
              <w:r>
                <w:rPr>
                  <w:color w:val="1155CC"/>
                  <w:u w:val="single"/>
                  <w:rtl/>
                </w:rPr>
                <w:t>מרפאת</w:t>
              </w:r>
            </w:hyperlink>
            <w:hyperlink r:id="rId10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1">
              <w:r>
                <w:rPr>
                  <w:color w:val="1155CC"/>
                  <w:u w:val="single"/>
                  <w:rtl/>
                </w:rPr>
                <w:t>לילך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85404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קפלן. פסטרנק, ת.ד. 1, רחובות, 76100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C103E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t>08-9441231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7FEDB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704BD7" w14:paraId="7D8C4387" w14:textId="77777777" w:rsidTr="00F91B3F">
        <w:trPr>
          <w:trHeight w:val="1071"/>
        </w:trPr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3DB76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העמק, עפולה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6EFB2" w14:textId="77777777" w:rsidR="00704BD7" w:rsidRDefault="00704BD7" w:rsidP="00F91B3F">
            <w:pPr>
              <w:widowControl w:val="0"/>
              <w:bidi/>
              <w:spacing w:line="240" w:lineRule="auto"/>
            </w:pPr>
            <w:hyperlink r:id="rId12">
              <w:r>
                <w:rPr>
                  <w:color w:val="1155CC"/>
                  <w:u w:val="single"/>
                  <w:rtl/>
                </w:rPr>
                <w:t>ליווי</w:t>
              </w:r>
            </w:hyperlink>
            <w:hyperlink r:id="rId13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4">
              <w:r>
                <w:rPr>
                  <w:color w:val="1155CC"/>
                  <w:u w:val="single"/>
                  <w:rtl/>
                </w:rPr>
                <w:t>רגשי</w:t>
              </w:r>
            </w:hyperlink>
            <w:hyperlink r:id="rId15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6">
              <w:r>
                <w:rPr>
                  <w:color w:val="1155CC"/>
                  <w:u w:val="single"/>
                  <w:rtl/>
                </w:rPr>
                <w:t>לקראת</w:t>
              </w:r>
            </w:hyperlink>
            <w:hyperlink r:id="rId17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18">
              <w:r>
                <w:rPr>
                  <w:color w:val="1155CC"/>
                  <w:u w:val="single"/>
                  <w:rtl/>
                </w:rPr>
                <w:t>לידה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6517C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העמק. שדרות יצחק רבין 21, עפולה 1834111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0E95F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5CDDB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יש לפנות לפסיכולוגית נאוה גולדברג</w:t>
            </w:r>
            <w:hyperlink r:id="rId19">
              <w:r>
                <w:rPr>
                  <w:color w:val="1155CC"/>
                  <w:u w:val="single"/>
                </w:rPr>
                <w:t>goldbergnava@gmail.com</w:t>
              </w:r>
            </w:hyperlink>
            <w:r>
              <w:t xml:space="preserve"> </w:t>
            </w:r>
          </w:p>
          <w:p w14:paraId="33C73D6D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או לשלוח </w:t>
            </w:r>
            <w:hyperlink r:id="rId20">
              <w:r>
                <w:rPr>
                  <w:color w:val="1155CC"/>
                  <w:u w:val="single"/>
                  <w:rtl/>
                </w:rPr>
                <w:t>טופס</w:t>
              </w:r>
            </w:hyperlink>
            <w:hyperlink r:id="rId21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2">
              <w:r>
                <w:rPr>
                  <w:color w:val="1155CC"/>
                  <w:u w:val="single"/>
                  <w:rtl/>
                </w:rPr>
                <w:t>פניה</w:t>
              </w:r>
            </w:hyperlink>
          </w:p>
        </w:tc>
      </w:tr>
      <w:tr w:rsidR="00704BD7" w14:paraId="0F088FC2" w14:textId="77777777" w:rsidTr="00F91B3F">
        <w:trPr>
          <w:trHeight w:val="1071"/>
        </w:trPr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79672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בית חולים הדסה הר הצופים, ירושלים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34565" w14:textId="77777777" w:rsidR="00704BD7" w:rsidRDefault="00704BD7" w:rsidP="00F91B3F">
            <w:pPr>
              <w:widowControl w:val="0"/>
              <w:bidi/>
              <w:spacing w:line="240" w:lineRule="auto"/>
            </w:pPr>
            <w:hyperlink r:id="rId23">
              <w:r>
                <w:rPr>
                  <w:color w:val="1155CC"/>
                  <w:u w:val="single"/>
                  <w:rtl/>
                </w:rPr>
                <w:t>המרפאה</w:t>
              </w:r>
            </w:hyperlink>
            <w:hyperlink r:id="rId24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5">
              <w:proofErr w:type="spellStart"/>
              <w:r>
                <w:rPr>
                  <w:color w:val="1155CC"/>
                  <w:u w:val="single"/>
                  <w:rtl/>
                </w:rPr>
                <w:t>לחווית</w:t>
              </w:r>
              <w:proofErr w:type="spellEnd"/>
            </w:hyperlink>
            <w:hyperlink r:id="rId26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7">
              <w:r>
                <w:rPr>
                  <w:color w:val="1155CC"/>
                  <w:u w:val="single"/>
                  <w:rtl/>
                </w:rPr>
                <w:t>לידה</w:t>
              </w:r>
            </w:hyperlink>
            <w:hyperlink r:id="rId28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29">
              <w:r>
                <w:rPr>
                  <w:color w:val="1155CC"/>
                  <w:u w:val="single"/>
                  <w:rtl/>
                </w:rPr>
                <w:t>מתקנת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9ED15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הדסה הר הצופים (בניין המרפאות, קומה 2).</w:t>
            </w:r>
            <w:r>
              <w:rPr>
                <w:rtl/>
              </w:rPr>
              <w:br/>
              <w:t>שדרות צ'רצ'יל 8, ירושלים</w:t>
            </w:r>
            <w:r>
              <w:rPr>
                <w:rtl/>
              </w:rPr>
              <w:br/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94415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t>02-5842111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59100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30">
              <w:r>
                <w:rPr>
                  <w:color w:val="1155CC"/>
                  <w:u w:val="single"/>
                </w:rPr>
                <w:t>mhazmanot@hadassah.org.il</w:t>
              </w:r>
            </w:hyperlink>
            <w:r>
              <w:t xml:space="preserve"> </w:t>
            </w:r>
          </w:p>
        </w:tc>
      </w:tr>
      <w:tr w:rsidR="00704BD7" w14:paraId="17D59F84" w14:textId="77777777" w:rsidTr="00F91B3F"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FC863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בית חולים אסותא, אשדוד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75FAB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פרויקט "עטופה" לליווי יולדת שחוותה טראומה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E1DEF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אסותא. הרפואה 7, אשדוד, 7747629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F0236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t>072-3398332 (</w:t>
            </w:r>
            <w:hyperlink r:id="rId31">
              <w:r>
                <w:rPr>
                  <w:color w:val="1155CC"/>
                  <w:u w:val="single"/>
                  <w:rtl/>
                </w:rPr>
                <w:t>מועדון</w:t>
              </w:r>
            </w:hyperlink>
            <w:hyperlink r:id="rId32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33">
              <w:r>
                <w:rPr>
                  <w:color w:val="1155CC"/>
                  <w:u w:val="single"/>
                  <w:rtl/>
                </w:rPr>
                <w:t>יולדות</w:t>
              </w:r>
            </w:hyperlink>
            <w:r>
              <w:t>)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4A7C8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</w:tr>
      <w:tr w:rsidR="00704BD7" w14:paraId="6BD182AD" w14:textId="77777777" w:rsidTr="00F91B3F"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5482B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בית חולים בילינסון (מרכז רפואי רבין), פתח תקווה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E82D2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34">
              <w:r>
                <w:rPr>
                  <w:color w:val="1155CC"/>
                  <w:u w:val="single"/>
                  <w:rtl/>
                </w:rPr>
                <w:t>מרכז</w:t>
              </w:r>
            </w:hyperlink>
            <w:hyperlink r:id="rId35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36">
              <w:r>
                <w:rPr>
                  <w:color w:val="1155CC"/>
                  <w:u w:val="single"/>
                  <w:rtl/>
                </w:rPr>
                <w:t>יובל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D8D07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בילינסון (מרכז רפואי רבין). ז'בוטינסקי 37, פתח תקווה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81E1C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t>03-9377578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7E679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37">
              <w:r>
                <w:rPr>
                  <w:color w:val="1155CC"/>
                  <w:u w:val="single"/>
                </w:rPr>
                <w:t>yamitd@clalit.org.il</w:t>
              </w:r>
            </w:hyperlink>
            <w:r>
              <w:br/>
            </w:r>
            <w:hyperlink r:id="rId38">
              <w:r>
                <w:rPr>
                  <w:color w:val="1155CC"/>
                  <w:u w:val="single"/>
                </w:rPr>
                <w:t>siurim@clalit.org.il</w:t>
              </w:r>
            </w:hyperlink>
            <w:r>
              <w:t xml:space="preserve"> </w:t>
            </w:r>
          </w:p>
        </w:tc>
      </w:tr>
      <w:tr w:rsidR="00704BD7" w14:paraId="7428C5DC" w14:textId="77777777" w:rsidTr="00F91B3F"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1511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כרמל, חיפה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80E83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39">
              <w:r>
                <w:rPr>
                  <w:color w:val="1155CC"/>
                  <w:u w:val="single"/>
                  <w:rtl/>
                </w:rPr>
                <w:t>ליווי</w:t>
              </w:r>
            </w:hyperlink>
            <w:hyperlink r:id="rId40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41">
              <w:r>
                <w:rPr>
                  <w:color w:val="1155CC"/>
                  <w:u w:val="single"/>
                  <w:rtl/>
                </w:rPr>
                <w:t>רגשי</w:t>
              </w:r>
            </w:hyperlink>
            <w:hyperlink r:id="rId42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43">
              <w:r>
                <w:rPr>
                  <w:color w:val="1155CC"/>
                  <w:u w:val="single"/>
                  <w:rtl/>
                </w:rPr>
                <w:t>לקראת</w:t>
              </w:r>
            </w:hyperlink>
            <w:hyperlink r:id="rId44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45">
              <w:r>
                <w:rPr>
                  <w:color w:val="1155CC"/>
                  <w:u w:val="single"/>
                  <w:rtl/>
                </w:rPr>
                <w:t>לידה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16932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רכז רפואי כרמל. </w:t>
            </w:r>
            <w:proofErr w:type="spellStart"/>
            <w:r>
              <w:rPr>
                <w:rtl/>
              </w:rPr>
              <w:t>מיכ”ל</w:t>
            </w:r>
            <w:proofErr w:type="spellEnd"/>
            <w:r>
              <w:rPr>
                <w:rtl/>
              </w:rPr>
              <w:t xml:space="preserve"> 7, חיפה 34362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D6015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t>04-8844489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BD2F5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abycr@clalit.org.il</w:t>
            </w:r>
          </w:p>
        </w:tc>
      </w:tr>
      <w:tr w:rsidR="00704BD7" w14:paraId="76676AD4" w14:textId="77777777" w:rsidTr="00F91B3F"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B865A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מאיר, כפר סבא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E073C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hyperlink r:id="rId46">
              <w:r>
                <w:rPr>
                  <w:color w:val="1155CC"/>
                  <w:u w:val="single"/>
                  <w:rtl/>
                </w:rPr>
                <w:t>פרויקט</w:t>
              </w:r>
            </w:hyperlink>
            <w:hyperlink r:id="rId47">
              <w:r>
                <w:rPr>
                  <w:color w:val="1155CC"/>
                  <w:u w:val="single"/>
                  <w:rtl/>
                </w:rPr>
                <w:t xml:space="preserve"> </w:t>
              </w:r>
            </w:hyperlink>
            <w:hyperlink r:id="rId48">
              <w:r>
                <w:rPr>
                  <w:color w:val="1155CC"/>
                  <w:u w:val="single"/>
                  <w:rtl/>
                </w:rPr>
                <w:t>אלמה</w:t>
              </w:r>
            </w:hyperlink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848C9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פואי מאיר. טשרניחובסקי 59, כפר סבא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D2582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4A193" w14:textId="77777777" w:rsidR="00704BD7" w:rsidRDefault="00704BD7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49">
              <w:r>
                <w:rPr>
                  <w:color w:val="1155CC"/>
                  <w:u w:val="single"/>
                </w:rPr>
                <w:t>baby-m@clalit.org</w:t>
              </w:r>
            </w:hyperlink>
            <w:r>
              <w:t xml:space="preserve">.i l  </w:t>
            </w:r>
          </w:p>
        </w:tc>
      </w:tr>
    </w:tbl>
    <w:p w14:paraId="787A2C77" w14:textId="77777777" w:rsidR="00704BD7" w:rsidRDefault="00704BD7" w:rsidP="00704BD7">
      <w:pPr>
        <w:bidi/>
      </w:pPr>
    </w:p>
    <w:p w14:paraId="0EFC51CB" w14:textId="77777777" w:rsidR="00704BD7" w:rsidRDefault="00704BD7" w:rsidP="00704BD7">
      <w:pPr>
        <w:bidi/>
        <w:rPr>
          <w:rtl/>
        </w:rPr>
      </w:pPr>
    </w:p>
    <w:p w14:paraId="5AE91C63" w14:textId="77777777" w:rsidR="00704BD7" w:rsidRDefault="00704BD7" w:rsidP="00704BD7">
      <w:pPr>
        <w:bidi/>
        <w:rPr>
          <w:rtl/>
        </w:rPr>
      </w:pPr>
    </w:p>
    <w:p w14:paraId="70BBD5E4" w14:textId="77777777" w:rsidR="00704BD7" w:rsidRDefault="00704BD7" w:rsidP="00704BD7">
      <w:pPr>
        <w:bidi/>
        <w:rPr>
          <w:rtl/>
        </w:rPr>
      </w:pPr>
    </w:p>
    <w:p w14:paraId="0208CF57" w14:textId="71097001" w:rsidR="00704BD7" w:rsidRDefault="00704BD7" w:rsidP="00704BD7">
      <w:pPr>
        <w:bidi/>
      </w:pPr>
      <w:r>
        <w:br/>
      </w:r>
    </w:p>
    <w:p w14:paraId="7BE287E1" w14:textId="43B6BAD8" w:rsidR="00A10AD5" w:rsidRDefault="00704BD7" w:rsidP="00704BD7">
      <w:pPr>
        <w:jc w:val="center"/>
      </w:pPr>
      <w:r>
        <w:rPr>
          <w:noProof/>
        </w:rPr>
        <w:drawing>
          <wp:inline distT="0" distB="0" distL="0" distR="0" wp14:anchorId="2C9FF5A4" wp14:editId="1820A22A">
            <wp:extent cx="1627632" cy="69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38" cy="70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0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G0tLA0sTAwtDRX0lEKTi0uzszPAykwrAUAExlchiwAAAA="/>
  </w:docVars>
  <w:rsids>
    <w:rsidRoot w:val="00704BD7"/>
    <w:rsid w:val="002264C1"/>
    <w:rsid w:val="0055729E"/>
    <w:rsid w:val="00704BD7"/>
    <w:rsid w:val="0087341E"/>
    <w:rsid w:val="00AA2722"/>
    <w:rsid w:val="00C52AA2"/>
    <w:rsid w:val="00F8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21CC"/>
  <w15:chartTrackingRefBased/>
  <w15:docId w15:val="{8D77800C-893D-4E68-8BCD-BAA915FD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BD7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ospitals.clalit.co.il/emek/he/departmentsandclinics/women_Birth_department/moadon_yoldot_hila/Pages/Women_Friendly.aspx" TargetMode="External"/><Relationship Id="rId18" Type="http://schemas.openxmlformats.org/officeDocument/2006/relationships/hyperlink" Target="https://hospitals.clalit.co.il/emek/he/departmentsandclinics/women_Birth_department/moadon_yoldot_hila/Pages/Women_Friendly.aspx" TargetMode="External"/><Relationship Id="rId26" Type="http://schemas.openxmlformats.org/officeDocument/2006/relationships/hyperlink" Target="https://www.hadassah.org.il/nontraumaticbirthgivingclinic/" TargetMode="External"/><Relationship Id="rId39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hospitals.clalit.co.il/emek/he/departmentsandclinics/women_Birth_department/moadon_yoldot_hila/Pages/Women_Friendly.aspx" TargetMode="External"/><Relationship Id="rId34" Type="http://schemas.openxmlformats.org/officeDocument/2006/relationships/hyperlink" Target="https://hospitals.clalit.co.il/rabin/he/departments-and-clinics/nashimbeilinson/Pages/yuval_center.aspx" TargetMode="External"/><Relationship Id="rId42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47" Type="http://schemas.openxmlformats.org/officeDocument/2006/relationships/hyperlink" Target="https://kfarsaba.mynet.co.il/local_news/article/B1WxQ11uCv" TargetMode="External"/><Relationship Id="rId50" Type="http://schemas.openxmlformats.org/officeDocument/2006/relationships/image" Target="media/image1.jpeg"/><Relationship Id="rId7" Type="http://schemas.openxmlformats.org/officeDocument/2006/relationships/hyperlink" Target="https://www.shamir.org/he/clinics/gynecology/pregnancylinks/maternityclub/hends/" TargetMode="External"/><Relationship Id="rId12" Type="http://schemas.openxmlformats.org/officeDocument/2006/relationships/hyperlink" Target="https://hospitals.clalit.co.il/emek/he/departmentsandclinics/women_Birth_department/moadon_yoldot_hila/Pages/Women_Friendly.aspx" TargetMode="External"/><Relationship Id="rId17" Type="http://schemas.openxmlformats.org/officeDocument/2006/relationships/hyperlink" Target="https://hospitals.clalit.co.il/emek/he/departmentsandclinics/women_Birth_department/moadon_yoldot_hila/Pages/Women_Friendly.aspx" TargetMode="External"/><Relationship Id="rId25" Type="http://schemas.openxmlformats.org/officeDocument/2006/relationships/hyperlink" Target="https://www.hadassah.org.il/nontraumaticbirthgivingclinic/" TargetMode="External"/><Relationship Id="rId33" Type="http://schemas.openxmlformats.org/officeDocument/2006/relationships/hyperlink" Target="https://www.assutaashdod.co.il/?catid=%7B8ee51910-a8fb-4815-91bf-0987d50fd28a%7D" TargetMode="External"/><Relationship Id="rId38" Type="http://schemas.openxmlformats.org/officeDocument/2006/relationships/hyperlink" Target="mailto:siurim@clalit.org.il" TargetMode="External"/><Relationship Id="rId46" Type="http://schemas.openxmlformats.org/officeDocument/2006/relationships/hyperlink" Target="https://kfarsaba.mynet.co.il/local_news/article/B1WxQ11uCv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hospitals.clalit.co.il/emek/he/departmentsandclinics/women_Birth_department/moadon_yoldot_hila/Pages/Women_Friendly.aspx" TargetMode="External"/><Relationship Id="rId20" Type="http://schemas.openxmlformats.org/officeDocument/2006/relationships/hyperlink" Target="https://hospitals.clalit.co.il/emek/he/departmentsandclinics/women_Birth_department/moadon_yoldot_hila/Pages/Women_Friendly.aspx" TargetMode="External"/><Relationship Id="rId29" Type="http://schemas.openxmlformats.org/officeDocument/2006/relationships/hyperlink" Target="https://www.hadassah.org.il/nontraumaticbirthgivingclinic/" TargetMode="External"/><Relationship Id="rId41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shamir.org/he/clinics/gynecology/pregnancylinks/maternityclub/hends/" TargetMode="External"/><Relationship Id="rId11" Type="http://schemas.openxmlformats.org/officeDocument/2006/relationships/hyperlink" Target="https://hospitals.clalit.co.il/kaplan/he/med_units/women_maternity/Pages/sexual_assault_assistance.aspx" TargetMode="External"/><Relationship Id="rId24" Type="http://schemas.openxmlformats.org/officeDocument/2006/relationships/hyperlink" Target="https://www.hadassah.org.il/nontraumaticbirthgivingclinic/" TargetMode="External"/><Relationship Id="rId32" Type="http://schemas.openxmlformats.org/officeDocument/2006/relationships/hyperlink" Target="https://www.assutaashdod.co.il/?catid=%7B8ee51910-a8fb-4815-91bf-0987d50fd28a%7D" TargetMode="External"/><Relationship Id="rId37" Type="http://schemas.openxmlformats.org/officeDocument/2006/relationships/hyperlink" Target="mailto:yamitd@clalit.org.il" TargetMode="External"/><Relationship Id="rId40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45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5" Type="http://schemas.openxmlformats.org/officeDocument/2006/relationships/hyperlink" Target="https://www.shamir.org/he/clinics/gynecology/pregnancylinks/maternityclub/hends/" TargetMode="External"/><Relationship Id="rId15" Type="http://schemas.openxmlformats.org/officeDocument/2006/relationships/hyperlink" Target="https://hospitals.clalit.co.il/emek/he/departmentsandclinics/women_Birth_department/moadon_yoldot_hila/Pages/Women_Friendly.aspx" TargetMode="External"/><Relationship Id="rId23" Type="http://schemas.openxmlformats.org/officeDocument/2006/relationships/hyperlink" Target="https://www.hadassah.org.il/nontraumaticbirthgivingclinic/" TargetMode="External"/><Relationship Id="rId28" Type="http://schemas.openxmlformats.org/officeDocument/2006/relationships/hyperlink" Target="https://www.hadassah.org.il/nontraumaticbirthgivingclinic/" TargetMode="External"/><Relationship Id="rId36" Type="http://schemas.openxmlformats.org/officeDocument/2006/relationships/hyperlink" Target="https://hospitals.clalit.co.il/rabin/he/departments-and-clinics/nashimbeilinson/Pages/yuval_center.aspx" TargetMode="External"/><Relationship Id="rId49" Type="http://schemas.openxmlformats.org/officeDocument/2006/relationships/hyperlink" Target="mailto:baby-m@clalit.org" TargetMode="External"/><Relationship Id="rId10" Type="http://schemas.openxmlformats.org/officeDocument/2006/relationships/hyperlink" Target="https://hospitals.clalit.co.il/kaplan/he/med_units/women_maternity/Pages/sexual_assault_assistance.aspx" TargetMode="External"/><Relationship Id="rId19" Type="http://schemas.openxmlformats.org/officeDocument/2006/relationships/hyperlink" Target="mailto:goldbergnava@gmail.com" TargetMode="External"/><Relationship Id="rId31" Type="http://schemas.openxmlformats.org/officeDocument/2006/relationships/hyperlink" Target="https://www.assutaashdod.co.il/?catid=%7B8ee51910-a8fb-4815-91bf-0987d50fd28a%7D" TargetMode="External"/><Relationship Id="rId44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52" Type="http://schemas.openxmlformats.org/officeDocument/2006/relationships/theme" Target="theme/theme1.xml"/><Relationship Id="rId4" Type="http://schemas.openxmlformats.org/officeDocument/2006/relationships/hyperlink" Target="https://www.shamir.org/he/clinics/gynecology/pregnancylinks/maternityclub/hends/" TargetMode="External"/><Relationship Id="rId9" Type="http://schemas.openxmlformats.org/officeDocument/2006/relationships/hyperlink" Target="https://hospitals.clalit.co.il/kaplan/he/med_units/women_maternity/Pages/sexual_assault_assistance.aspx" TargetMode="External"/><Relationship Id="rId14" Type="http://schemas.openxmlformats.org/officeDocument/2006/relationships/hyperlink" Target="https://hospitals.clalit.co.il/emek/he/departmentsandclinics/women_Birth_department/moadon_yoldot_hila/Pages/Women_Friendly.aspx" TargetMode="External"/><Relationship Id="rId22" Type="http://schemas.openxmlformats.org/officeDocument/2006/relationships/hyperlink" Target="https://hospitals.clalit.co.il/emek/he/departmentsandclinics/women_Birth_department/moadon_yoldot_hila/Pages/Women_Friendly.aspx" TargetMode="External"/><Relationship Id="rId27" Type="http://schemas.openxmlformats.org/officeDocument/2006/relationships/hyperlink" Target="https://www.hadassah.org.il/nontraumaticbirthgivingclinic/" TargetMode="External"/><Relationship Id="rId30" Type="http://schemas.openxmlformats.org/officeDocument/2006/relationships/hyperlink" Target="mailto:mhazmanot@hadassah.org.il" TargetMode="External"/><Relationship Id="rId35" Type="http://schemas.openxmlformats.org/officeDocument/2006/relationships/hyperlink" Target="https://hospitals.clalit.co.il/rabin/he/departments-and-clinics/nashimbeilinson/Pages/yuval_center.aspx" TargetMode="External"/><Relationship Id="rId43" Type="http://schemas.openxmlformats.org/officeDocument/2006/relationships/hyperlink" Target="https://hospitals.clalit.co.il/carmel/he/Departments-and-Outpatient-Clinics-main/Clinical-departments-and-clinics/Obstetrics-and-Gynecology/Pregnancy-and-Birth/Pregnant-and-near-birth/Pages/Women-friendly.aspx" TargetMode="External"/><Relationship Id="rId48" Type="http://schemas.openxmlformats.org/officeDocument/2006/relationships/hyperlink" Target="https://kfarsaba.mynet.co.il/local_news/article/B1WxQ11uCv" TargetMode="External"/><Relationship Id="rId8" Type="http://schemas.openxmlformats.org/officeDocument/2006/relationships/hyperlink" Target="https://www.shamir.org/he/clinics/gynecology/pregnancylinks/maternityclub/hends/" TargetMode="Externa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7</Words>
  <Characters>5744</Characters>
  <Application>Microsoft Office Word</Application>
  <DocSecurity>0</DocSecurity>
  <Lines>47</Lines>
  <Paragraphs>13</Paragraphs>
  <ScaleCrop>false</ScaleCrop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Zichrony</dc:creator>
  <cp:keywords/>
  <dc:description/>
  <cp:lastModifiedBy>Tali Zichrony</cp:lastModifiedBy>
  <cp:revision>1</cp:revision>
  <dcterms:created xsi:type="dcterms:W3CDTF">2021-03-17T22:36:00Z</dcterms:created>
  <dcterms:modified xsi:type="dcterms:W3CDTF">2021-03-17T22:39:00Z</dcterms:modified>
</cp:coreProperties>
</file>